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41155" w14:textId="77777777" w:rsidR="00266D9F" w:rsidRDefault="00266D9F" w:rsidP="00D56355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7C9AE5E" w14:textId="398D6729" w:rsidR="00DF2E42" w:rsidRPr="00DF2E42" w:rsidRDefault="00DF2E42" w:rsidP="00DF2E42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  <w:b/>
          <w:bCs/>
        </w:rPr>
        <w:t xml:space="preserve">Project 2: Simple Queries – Reading from a table </w:t>
      </w:r>
      <w:r w:rsidRPr="00DF2E42">
        <w:rPr>
          <w:rFonts w:ascii="Arial" w:eastAsia="Times New Roman" w:hAnsi="Arial" w:cs="Arial"/>
        </w:rPr>
        <w:br/>
      </w:r>
      <w:r w:rsidRPr="00DF2E42">
        <w:rPr>
          <w:rFonts w:ascii="Arial" w:eastAsia="Times New Roman" w:hAnsi="Arial" w:cs="Arial"/>
          <w:b/>
          <w:bCs/>
        </w:rPr>
        <w:t>Due Date: Wednesday, 10/</w:t>
      </w:r>
      <w:r w:rsidR="009B4817">
        <w:rPr>
          <w:rFonts w:ascii="Arial" w:eastAsia="Times New Roman" w:hAnsi="Arial" w:cs="Arial"/>
          <w:b/>
          <w:bCs/>
        </w:rPr>
        <w:t>5</w:t>
      </w:r>
      <w:r w:rsidRPr="00DF2E42">
        <w:rPr>
          <w:rFonts w:ascii="Arial" w:eastAsia="Times New Roman" w:hAnsi="Arial" w:cs="Arial"/>
          <w:b/>
          <w:bCs/>
        </w:rPr>
        <w:t>/2021 by 11:59 pm</w:t>
      </w:r>
    </w:p>
    <w:p w14:paraId="5F33005F" w14:textId="77777777" w:rsidR="00DF2E42" w:rsidRPr="00DF2E42" w:rsidRDefault="00DF2E42" w:rsidP="00DF2E42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</w:rPr>
        <w:br/>
        <w:t>Make sure to read all of the following instructions before beginning.</w:t>
      </w:r>
      <w:r w:rsidRPr="00DF2E42">
        <w:rPr>
          <w:rFonts w:ascii="Arial" w:eastAsia="Times New Roman" w:hAnsi="Arial" w:cs="Arial"/>
        </w:rPr>
        <w:br/>
        <w:t>You will use</w:t>
      </w:r>
      <w:r w:rsidRPr="00DF2E42">
        <w:rPr>
          <w:rFonts w:ascii="Arial" w:eastAsia="Times New Roman" w:hAnsi="Arial" w:cs="Arial"/>
          <w:b/>
          <w:bCs/>
        </w:rPr>
        <w:t xml:space="preserve"> </w:t>
      </w:r>
      <w:r w:rsidRPr="00DF2E42">
        <w:rPr>
          <w:rFonts w:ascii="Arial" w:eastAsia="Times New Roman" w:hAnsi="Arial" w:cs="Arial"/>
        </w:rPr>
        <w:t>the</w:t>
      </w:r>
      <w:r w:rsidRPr="00DF2E42">
        <w:rPr>
          <w:rFonts w:ascii="Arial" w:eastAsia="Times New Roman" w:hAnsi="Arial" w:cs="Arial"/>
          <w:b/>
          <w:bCs/>
        </w:rPr>
        <w:t xml:space="preserve"> </w:t>
      </w:r>
      <w:hyperlink r:id="rId5" w:tgtFrame="_blank" w:tooltip="WPC-(Updated21).accdb" w:history="1">
        <w:r w:rsidRPr="00DF2E42">
          <w:rPr>
            <w:rFonts w:ascii="Arial" w:eastAsia="Times New Roman" w:hAnsi="Arial" w:cs="Arial"/>
            <w:b/>
            <w:bCs/>
            <w:color w:val="0000FF"/>
            <w:u w:val="single"/>
          </w:rPr>
          <w:t>World Product Company (WPC) Database</w:t>
        </w:r>
      </w:hyperlink>
      <w:r w:rsidRPr="00DF2E42">
        <w:rPr>
          <w:rFonts w:ascii="Arial" w:eastAsia="Times New Roman" w:hAnsi="Arial" w:cs="Arial"/>
        </w:rPr>
        <w:t xml:space="preserve"> </w:t>
      </w:r>
      <w:r w:rsidRPr="00DF2E42">
        <w:rPr>
          <w:rFonts w:ascii="Arial" w:eastAsia="Times New Roman" w:hAnsi="Arial" w:cs="Arial"/>
          <w:u w:val="single"/>
        </w:rPr>
        <w:t xml:space="preserve">(under the Resources tab). </w:t>
      </w:r>
    </w:p>
    <w:p w14:paraId="42A22D81" w14:textId="77777777" w:rsidR="00DF2E42" w:rsidRPr="00DF2E42" w:rsidRDefault="00DF2E42" w:rsidP="00DF2E4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</w:rPr>
        <w:t xml:space="preserve">Sources: </w:t>
      </w:r>
    </w:p>
    <w:p w14:paraId="62B88467" w14:textId="77777777" w:rsidR="00DF2E42" w:rsidRPr="00DF2E42" w:rsidRDefault="00DF2E42" w:rsidP="00DF2E4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</w:rPr>
        <w:t xml:space="preserve">Lecture </w:t>
      </w:r>
      <w:hyperlink r:id="rId6" w:tgtFrame="_blank" w:tooltip="Lecture Three Part I -SQL Queries (3).pptx" w:history="1">
        <w:r w:rsidRPr="00DF2E42">
          <w:rPr>
            <w:rFonts w:ascii="Arial" w:eastAsia="Times New Roman" w:hAnsi="Arial" w:cs="Arial"/>
            <w:color w:val="0000FF"/>
            <w:u w:val="single"/>
          </w:rPr>
          <w:t>Three Part 1</w:t>
        </w:r>
      </w:hyperlink>
      <w:r w:rsidRPr="00DF2E42">
        <w:rPr>
          <w:rFonts w:ascii="Arial" w:eastAsia="Times New Roman" w:hAnsi="Arial" w:cs="Arial"/>
        </w:rPr>
        <w:t xml:space="preserve"> and </w:t>
      </w:r>
      <w:hyperlink r:id="rId7" w:tgtFrame="_blank" w:tooltip="Lecture Three Part III -SQL Functions.pptx" w:history="1">
        <w:r w:rsidRPr="00DF2E42">
          <w:rPr>
            <w:rFonts w:ascii="Arial" w:eastAsia="Times New Roman" w:hAnsi="Arial" w:cs="Arial"/>
            <w:color w:val="0000FF"/>
            <w:u w:val="single"/>
          </w:rPr>
          <w:t>Part 3</w:t>
        </w:r>
      </w:hyperlink>
    </w:p>
    <w:p w14:paraId="5BBC5BC0" w14:textId="77777777" w:rsidR="00DF2E42" w:rsidRPr="00DF2E42" w:rsidRDefault="00DF2E42" w:rsidP="00DF2E4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</w:rPr>
        <w:t xml:space="preserve">Internet : </w:t>
      </w:r>
      <w:hyperlink r:id="rId8" w:history="1">
        <w:r w:rsidRPr="00DF2E42">
          <w:rPr>
            <w:rFonts w:ascii="Arial" w:eastAsia="Times New Roman" w:hAnsi="Arial" w:cs="Arial"/>
            <w:color w:val="0000FF"/>
            <w:u w:val="single"/>
          </w:rPr>
          <w:t>http://www.w3schools.com/sql/default.asp</w:t>
        </w:r>
      </w:hyperlink>
    </w:p>
    <w:p w14:paraId="6418CA03" w14:textId="77777777" w:rsidR="00DF2E42" w:rsidRPr="00DF2E42" w:rsidRDefault="00DF2E42" w:rsidP="00DF2E4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</w:rPr>
        <w:t>Save each query with the provided name by each query question.</w:t>
      </w:r>
    </w:p>
    <w:p w14:paraId="260AB932" w14:textId="77777777" w:rsidR="00DF2E42" w:rsidRPr="00DF2E42" w:rsidRDefault="00DF2E42" w:rsidP="00DF2E4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</w:rPr>
        <w:t xml:space="preserve">Save your work as </w:t>
      </w:r>
      <w:r w:rsidRPr="00DF2E42">
        <w:rPr>
          <w:rFonts w:ascii="Arial" w:eastAsia="Times New Roman" w:hAnsi="Arial" w:cs="Arial"/>
          <w:b/>
          <w:bCs/>
        </w:rPr>
        <w:t>LastName_Project2</w:t>
      </w:r>
      <w:r w:rsidRPr="00DF2E42">
        <w:rPr>
          <w:rFonts w:ascii="Arial" w:eastAsia="Times New Roman" w:hAnsi="Arial" w:cs="Arial"/>
        </w:rPr>
        <w:t xml:space="preserve"> before submitting it.</w:t>
      </w:r>
    </w:p>
    <w:p w14:paraId="046F806B" w14:textId="77777777" w:rsidR="00DF2E42" w:rsidRPr="00DF2E42" w:rsidRDefault="00DF2E42" w:rsidP="00DF2E42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  <w:b/>
          <w:bCs/>
        </w:rPr>
        <w:t xml:space="preserve">Important Note: </w:t>
      </w:r>
      <w:r w:rsidRPr="00DF2E42">
        <w:rPr>
          <w:rFonts w:ascii="Arial" w:eastAsia="Times New Roman" w:hAnsi="Arial" w:cs="Arial"/>
        </w:rPr>
        <w:t>Remember submit the file ending with the extension</w:t>
      </w:r>
      <w:r w:rsidRPr="00DF2E42">
        <w:rPr>
          <w:rFonts w:ascii="Arial" w:eastAsia="Times New Roman" w:hAnsi="Arial" w:cs="Arial"/>
          <w:b/>
          <w:bCs/>
        </w:rPr>
        <w:t xml:space="preserve"> .</w:t>
      </w:r>
      <w:proofErr w:type="spellStart"/>
      <w:r w:rsidRPr="00DF2E42">
        <w:rPr>
          <w:rFonts w:ascii="Arial" w:eastAsia="Times New Roman" w:hAnsi="Arial" w:cs="Arial"/>
          <w:b/>
          <w:bCs/>
        </w:rPr>
        <w:t>accdb</w:t>
      </w:r>
      <w:proofErr w:type="spellEnd"/>
      <w:r w:rsidRPr="00DF2E42">
        <w:rPr>
          <w:rFonts w:ascii="Arial" w:eastAsia="Times New Roman" w:hAnsi="Arial" w:cs="Arial"/>
          <w:b/>
          <w:bCs/>
        </w:rPr>
        <w:t xml:space="preserve"> </w:t>
      </w:r>
      <w:r w:rsidRPr="00DF2E42">
        <w:rPr>
          <w:rFonts w:ascii="Arial" w:eastAsia="Times New Roman" w:hAnsi="Arial" w:cs="Arial"/>
        </w:rPr>
        <w:t>and not your backup file.</w:t>
      </w:r>
    </w:p>
    <w:p w14:paraId="449E46C3" w14:textId="77777777" w:rsidR="00DF2E42" w:rsidRPr="00DF2E42" w:rsidRDefault="00DF2E42" w:rsidP="00DF2E42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DF2E42">
        <w:rPr>
          <w:rFonts w:ascii="Arial" w:eastAsia="Times New Roman" w:hAnsi="Arial" w:cs="Arial"/>
          <w:b/>
          <w:bCs/>
          <w:color w:val="BA372A"/>
        </w:rPr>
        <w:t xml:space="preserve">NOTE: </w:t>
      </w:r>
      <w:r w:rsidRPr="00DF2E42">
        <w:rPr>
          <w:rFonts w:ascii="Arial" w:eastAsia="Times New Roman" w:hAnsi="Arial" w:cs="Arial"/>
        </w:rPr>
        <w:t>How to create a simple query platform to apply SQL statements</w:t>
      </w:r>
      <w:r w:rsidRPr="00DF2E42">
        <w:rPr>
          <w:rFonts w:ascii="Arial" w:eastAsia="Times New Roman" w:hAnsi="Arial" w:cs="Arial"/>
          <w:b/>
          <w:bCs/>
        </w:rPr>
        <w:t xml:space="preserve"> </w:t>
      </w:r>
      <w:r w:rsidRPr="00DF2E42">
        <w:rPr>
          <w:rFonts w:ascii="Arial" w:eastAsia="Times New Roman" w:hAnsi="Arial" w:cs="Arial"/>
        </w:rPr>
        <w:t>(Recording will be provided by 9/4/2021) </w:t>
      </w:r>
    </w:p>
    <w:p w14:paraId="070D8208" w14:textId="77777777" w:rsidR="00266D9F" w:rsidRDefault="00266D9F" w:rsidP="001C5903">
      <w:pPr>
        <w:spacing w:after="0" w:line="271" w:lineRule="exact"/>
        <w:ind w:right="1291"/>
        <w:rPr>
          <w:rFonts w:ascii="Arial" w:eastAsia="Times New Roman" w:hAnsi="Arial" w:cs="Arial"/>
          <w:bCs/>
          <w:position w:val="-1"/>
        </w:rPr>
      </w:pPr>
    </w:p>
    <w:p w14:paraId="2C42228E" w14:textId="77777777" w:rsidR="001C5903" w:rsidRDefault="00BD2EB9" w:rsidP="001C5903">
      <w:pPr>
        <w:spacing w:after="0" w:line="271" w:lineRule="exact"/>
        <w:ind w:right="1291"/>
        <w:rPr>
          <w:rFonts w:ascii="Arial" w:eastAsia="Times New Roman" w:hAnsi="Arial" w:cs="Arial"/>
          <w:bCs/>
          <w:position w:val="-1"/>
        </w:rPr>
      </w:pPr>
      <w:r>
        <w:rPr>
          <w:b/>
          <w:noProof/>
          <w:color w:val="0070C0"/>
          <w:sz w:val="32"/>
          <w:szCs w:val="32"/>
          <w:u w:color="0000FF"/>
        </w:rPr>
        <w:drawing>
          <wp:anchor distT="0" distB="0" distL="114300" distR="114300" simplePos="0" relativeHeight="251658240" behindDoc="0" locked="0" layoutInCell="1" allowOverlap="1" wp14:anchorId="614C36DA" wp14:editId="43E12274">
            <wp:simplePos x="0" y="0"/>
            <wp:positionH relativeFrom="column">
              <wp:posOffset>1367155</wp:posOffset>
            </wp:positionH>
            <wp:positionV relativeFrom="paragraph">
              <wp:posOffset>10795</wp:posOffset>
            </wp:positionV>
            <wp:extent cx="2767330" cy="2340610"/>
            <wp:effectExtent l="0" t="0" r="0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330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347D87" w14:textId="77777777" w:rsidR="008F7852" w:rsidRDefault="008F7852" w:rsidP="00A866BA">
      <w:pPr>
        <w:jc w:val="center"/>
        <w:rPr>
          <w:b/>
          <w:color w:val="0070C0"/>
          <w:sz w:val="32"/>
          <w:szCs w:val="32"/>
          <w:u w:color="0000FF"/>
        </w:rPr>
      </w:pPr>
    </w:p>
    <w:p w14:paraId="78C052A5" w14:textId="77777777" w:rsidR="008F7852" w:rsidRDefault="008F7852" w:rsidP="00A866BA">
      <w:pPr>
        <w:jc w:val="center"/>
        <w:rPr>
          <w:b/>
          <w:color w:val="0070C0"/>
          <w:sz w:val="32"/>
          <w:szCs w:val="32"/>
          <w:u w:color="0000FF"/>
        </w:rPr>
      </w:pPr>
    </w:p>
    <w:p w14:paraId="052F8366" w14:textId="77777777" w:rsidR="008F7852" w:rsidRDefault="008F7852" w:rsidP="00A866BA">
      <w:pPr>
        <w:jc w:val="center"/>
        <w:rPr>
          <w:b/>
          <w:color w:val="0070C0"/>
          <w:sz w:val="32"/>
          <w:szCs w:val="32"/>
          <w:u w:color="0000FF"/>
        </w:rPr>
      </w:pPr>
    </w:p>
    <w:p w14:paraId="0AD0A0DF" w14:textId="77777777" w:rsidR="008F7852" w:rsidRDefault="008F7852" w:rsidP="00A866BA">
      <w:pPr>
        <w:jc w:val="center"/>
        <w:rPr>
          <w:b/>
          <w:color w:val="0070C0"/>
          <w:sz w:val="32"/>
          <w:szCs w:val="32"/>
          <w:u w:color="0000FF"/>
        </w:rPr>
      </w:pPr>
    </w:p>
    <w:p w14:paraId="00B84310" w14:textId="77777777" w:rsidR="00552332" w:rsidRDefault="00552332" w:rsidP="00A866BA">
      <w:pPr>
        <w:jc w:val="center"/>
        <w:rPr>
          <w:b/>
          <w:color w:val="0070C0"/>
          <w:sz w:val="32"/>
          <w:szCs w:val="32"/>
          <w:u w:color="0000FF"/>
        </w:rPr>
      </w:pPr>
    </w:p>
    <w:p w14:paraId="37F16B32" w14:textId="77777777" w:rsidR="00B26F30" w:rsidRDefault="00BD2EB9" w:rsidP="00A866BA">
      <w:pPr>
        <w:jc w:val="center"/>
        <w:rPr>
          <w:b/>
          <w:color w:val="0070C0"/>
          <w:sz w:val="32"/>
          <w:szCs w:val="32"/>
          <w:u w:color="0000FF"/>
        </w:rPr>
      </w:pPr>
      <w:r w:rsidRPr="009D3466">
        <w:rPr>
          <w:b/>
          <w:noProof/>
          <w:color w:val="0070C0"/>
          <w:sz w:val="32"/>
          <w:szCs w:val="32"/>
          <w:u w:color="0000FF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EF39AED" wp14:editId="528B4752">
                <wp:simplePos x="0" y="0"/>
                <wp:positionH relativeFrom="column">
                  <wp:posOffset>1737858</wp:posOffset>
                </wp:positionH>
                <wp:positionV relativeFrom="paragraph">
                  <wp:posOffset>352202</wp:posOffset>
                </wp:positionV>
                <wp:extent cx="2767330" cy="280670"/>
                <wp:effectExtent l="0" t="0" r="0" b="50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7330" cy="2806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BEABB" w14:textId="77777777" w:rsidR="009D3466" w:rsidRPr="009D3466" w:rsidRDefault="00DF2E42" w:rsidP="00BD2EB9">
                            <w:pPr>
                              <w:spacing w:after="0" w:line="271" w:lineRule="exact"/>
                              <w:ind w:right="1291"/>
                              <w:rPr>
                                <w:rFonts w:ascii="Arial" w:eastAsia="Times New Roman" w:hAnsi="Arial" w:cs="Arial"/>
                                <w:bCs/>
                                <w:position w:val="-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Cs/>
                                <w:position w:val="-1"/>
                                <w:sz w:val="20"/>
                                <w:szCs w:val="20"/>
                              </w:rPr>
                              <w:t xml:space="preserve">Image1: </w:t>
                            </w:r>
                            <w:r w:rsidR="009D3466" w:rsidRPr="009D3466">
                              <w:rPr>
                                <w:rFonts w:ascii="Arial" w:eastAsia="Times New Roman" w:hAnsi="Arial" w:cs="Arial"/>
                                <w:bCs/>
                                <w:position w:val="-1"/>
                                <w:sz w:val="20"/>
                                <w:szCs w:val="20"/>
                              </w:rPr>
                              <w:t>Four tables and t</w:t>
                            </w:r>
                            <w:r w:rsidR="009D3466">
                              <w:rPr>
                                <w:rFonts w:ascii="Arial" w:eastAsia="Times New Roman" w:hAnsi="Arial" w:cs="Arial"/>
                                <w:bCs/>
                                <w:position w:val="-1"/>
                                <w:sz w:val="20"/>
                                <w:szCs w:val="20"/>
                              </w:rPr>
                              <w:t xml:space="preserve">heir </w:t>
                            </w:r>
                            <w:r w:rsidR="009D3466" w:rsidRPr="009D3466">
                              <w:rPr>
                                <w:rFonts w:ascii="Arial" w:eastAsia="Times New Roman" w:hAnsi="Arial" w:cs="Arial"/>
                                <w:bCs/>
                                <w:position w:val="-1"/>
                                <w:sz w:val="20"/>
                                <w:szCs w:val="20"/>
                              </w:rPr>
                              <w:t>fields</w:t>
                            </w:r>
                          </w:p>
                          <w:p w14:paraId="49A8EEE3" w14:textId="77777777" w:rsidR="009D3466" w:rsidRDefault="009D346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F39AE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6.85pt;margin-top:27.75pt;width:217.9pt;height:22.1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" filled="f" stroked="f">
                <v:textbox>
                  <w:txbxContent>
                    <w:p w14:paraId="443BEABB" w14:textId="77777777" w:rsidR="009D3466" w:rsidRPr="009D3466" w:rsidRDefault="00DF2E42" w:rsidP="00BD2EB9">
                      <w:pPr>
                        <w:spacing w:after="0" w:line="271" w:lineRule="exact"/>
                        <w:ind w:right="1291"/>
                        <w:rPr>
                          <w:rFonts w:ascii="Arial" w:eastAsia="Times New Roman" w:hAnsi="Arial" w:cs="Arial"/>
                          <w:bCs/>
                          <w:position w:val="-1"/>
                          <w:sz w:val="20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bCs/>
                          <w:position w:val="-1"/>
                          <w:sz w:val="20"/>
                          <w:szCs w:val="20"/>
                        </w:rPr>
                        <w:t xml:space="preserve">Image1: </w:t>
                      </w:r>
                      <w:r w:rsidR="009D3466" w:rsidRPr="009D3466">
                        <w:rPr>
                          <w:rFonts w:ascii="Arial" w:eastAsia="Times New Roman" w:hAnsi="Arial" w:cs="Arial"/>
                          <w:bCs/>
                          <w:position w:val="-1"/>
                          <w:sz w:val="20"/>
                          <w:szCs w:val="20"/>
                        </w:rPr>
                        <w:t>Four tables and t</w:t>
                      </w:r>
                      <w:r w:rsidR="009D3466">
                        <w:rPr>
                          <w:rFonts w:ascii="Arial" w:eastAsia="Times New Roman" w:hAnsi="Arial" w:cs="Arial"/>
                          <w:bCs/>
                          <w:position w:val="-1"/>
                          <w:sz w:val="20"/>
                          <w:szCs w:val="20"/>
                        </w:rPr>
                        <w:t xml:space="preserve">heir </w:t>
                      </w:r>
                      <w:r w:rsidR="009D3466" w:rsidRPr="009D3466">
                        <w:rPr>
                          <w:rFonts w:ascii="Arial" w:eastAsia="Times New Roman" w:hAnsi="Arial" w:cs="Arial"/>
                          <w:bCs/>
                          <w:position w:val="-1"/>
                          <w:sz w:val="20"/>
                          <w:szCs w:val="20"/>
                        </w:rPr>
                        <w:t>fields</w:t>
                      </w:r>
                    </w:p>
                    <w:p w14:paraId="49A8EEE3" w14:textId="77777777" w:rsidR="009D3466" w:rsidRDefault="009D3466"/>
                  </w:txbxContent>
                </v:textbox>
                <w10:wrap type="square"/>
              </v:shape>
            </w:pict>
          </mc:Fallback>
        </mc:AlternateContent>
      </w:r>
    </w:p>
    <w:p w14:paraId="43AA215A" w14:textId="77777777" w:rsidR="00BD2EB9" w:rsidRDefault="00BD2EB9" w:rsidP="00A866BA">
      <w:pPr>
        <w:jc w:val="center"/>
        <w:rPr>
          <w:b/>
          <w:color w:val="0070C0"/>
          <w:sz w:val="32"/>
          <w:szCs w:val="32"/>
          <w:u w:color="0000FF"/>
        </w:rPr>
      </w:pPr>
    </w:p>
    <w:p w14:paraId="70CE43DF" w14:textId="77777777" w:rsidR="00B26F30" w:rsidRPr="00AE5C2F" w:rsidRDefault="00B26F30" w:rsidP="00B26F30">
      <w:pPr>
        <w:rPr>
          <w:rFonts w:ascii="Arial" w:hAnsi="Arial" w:cs="Arial"/>
          <w:color w:val="002060"/>
          <w:u w:color="0000FF"/>
        </w:rPr>
      </w:pPr>
      <w:r w:rsidRPr="00AE5C2F">
        <w:rPr>
          <w:rFonts w:ascii="Arial" w:hAnsi="Arial" w:cs="Arial"/>
          <w:color w:val="002060"/>
          <w:u w:color="0000FF"/>
        </w:rPr>
        <w:t xml:space="preserve">Query </w:t>
      </w:r>
      <w:r w:rsidR="001C5903" w:rsidRPr="00AE5C2F">
        <w:rPr>
          <w:rFonts w:ascii="Arial" w:hAnsi="Arial" w:cs="Arial"/>
          <w:color w:val="002060"/>
          <w:u w:color="0000FF"/>
        </w:rPr>
        <w:t>Problems:</w:t>
      </w:r>
    </w:p>
    <w:p w14:paraId="340EBB79" w14:textId="77777777" w:rsidR="00EF5088" w:rsidRPr="00F73BE2" w:rsidRDefault="00EF5088" w:rsidP="00127785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ascii="Arial" w:eastAsia="Times New Roman" w:hAnsi="Arial" w:cs="Arial"/>
          <w:bCs/>
        </w:rPr>
      </w:pPr>
      <w:r w:rsidRPr="00F73BE2">
        <w:rPr>
          <w:rFonts w:ascii="Arial" w:eastAsia="Times New Roman" w:hAnsi="Arial" w:cs="Arial"/>
          <w:bCs/>
        </w:rPr>
        <w:t>Display all records from the Assignment table except Project Id 1100, and 1400?</w:t>
      </w:r>
    </w:p>
    <w:p w14:paraId="343AD55E" w14:textId="77777777" w:rsidR="00EF5088" w:rsidRPr="00F73BE2" w:rsidRDefault="00EF5088" w:rsidP="00127785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F73BE2">
        <w:rPr>
          <w:rFonts w:ascii="Arial" w:eastAsia="Times New Roman" w:hAnsi="Arial" w:cs="Arial"/>
          <w:b/>
          <w:color w:val="000000"/>
        </w:rPr>
        <w:t>Save the query as</w:t>
      </w:r>
      <w:r w:rsidRPr="00F73BE2">
        <w:rPr>
          <w:rFonts w:ascii="Arial" w:eastAsia="Times New Roman" w:hAnsi="Arial" w:cs="Arial"/>
          <w:b/>
          <w:bCs/>
        </w:rPr>
        <w:t xml:space="preserve"> Q</w:t>
      </w:r>
      <w:r w:rsidR="00B26F30" w:rsidRPr="00F73BE2">
        <w:rPr>
          <w:rFonts w:ascii="Arial" w:eastAsia="Times New Roman" w:hAnsi="Arial" w:cs="Arial"/>
          <w:b/>
          <w:bCs/>
        </w:rPr>
        <w:t>1</w:t>
      </w:r>
      <w:r w:rsidRPr="00F73BE2">
        <w:rPr>
          <w:rFonts w:ascii="Arial" w:eastAsia="Times New Roman" w:hAnsi="Arial" w:cs="Arial"/>
          <w:b/>
          <w:bCs/>
        </w:rPr>
        <w:t>ProjectIDs</w:t>
      </w:r>
    </w:p>
    <w:p w14:paraId="50184AC5" w14:textId="77777777" w:rsidR="00790368" w:rsidRPr="00F73BE2" w:rsidRDefault="00790368" w:rsidP="00127785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4EF93651" w14:textId="77777777" w:rsidR="006C5D7F" w:rsidRPr="00F73BE2" w:rsidRDefault="00EF5088" w:rsidP="00790368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bCs/>
        </w:rPr>
        <w:t xml:space="preserve">Display Project Id with their starting and ending dates where the starting date </w:t>
      </w:r>
      <w:r w:rsidR="006C5D7F" w:rsidRPr="00F73BE2">
        <w:rPr>
          <w:rFonts w:ascii="Arial" w:eastAsia="Times New Roman" w:hAnsi="Arial" w:cs="Arial"/>
          <w:bCs/>
        </w:rPr>
        <w:t xml:space="preserve">is    </w:t>
      </w:r>
      <w:r w:rsidR="006F0878" w:rsidRPr="00F73BE2">
        <w:rPr>
          <w:rFonts w:ascii="Arial" w:eastAsia="Times New Roman" w:hAnsi="Arial" w:cs="Arial"/>
          <w:bCs/>
        </w:rPr>
        <w:t xml:space="preserve"> </w:t>
      </w:r>
      <w:r w:rsidR="00AA3160" w:rsidRPr="00F73BE2">
        <w:rPr>
          <w:rFonts w:ascii="Arial" w:eastAsia="Times New Roman" w:hAnsi="Arial" w:cs="Arial"/>
          <w:bCs/>
        </w:rPr>
        <w:t>a</w:t>
      </w:r>
      <w:r w:rsidR="006C5D7F" w:rsidRPr="00F73BE2">
        <w:rPr>
          <w:rFonts w:ascii="Arial" w:eastAsia="Times New Roman" w:hAnsi="Arial" w:cs="Arial"/>
          <w:bCs/>
        </w:rPr>
        <w:t>fter 10-Aug-05?</w:t>
      </w:r>
    </w:p>
    <w:p w14:paraId="49A59798" w14:textId="77777777" w:rsidR="00EF5088" w:rsidRPr="00F73BE2" w:rsidRDefault="00EF5088" w:rsidP="00790368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the query as Q</w:t>
      </w:r>
      <w:r w:rsidR="00B26F30" w:rsidRPr="00F73BE2">
        <w:rPr>
          <w:rFonts w:ascii="Arial" w:eastAsia="Times New Roman" w:hAnsi="Arial" w:cs="Arial"/>
          <w:b/>
          <w:color w:val="000000"/>
        </w:rPr>
        <w:t>2</w:t>
      </w:r>
      <w:r w:rsidRPr="00F73BE2">
        <w:rPr>
          <w:rFonts w:ascii="Arial" w:eastAsia="Times New Roman" w:hAnsi="Arial" w:cs="Arial"/>
          <w:b/>
          <w:color w:val="000000"/>
        </w:rPr>
        <w:t>StartEnd</w:t>
      </w:r>
    </w:p>
    <w:p w14:paraId="70B577B6" w14:textId="77777777" w:rsidR="00E47E06" w:rsidRPr="00F73BE2" w:rsidRDefault="00E47E06" w:rsidP="00AA3160">
      <w:pPr>
        <w:pStyle w:val="ListParagraph"/>
        <w:spacing w:after="0" w:line="240" w:lineRule="auto"/>
        <w:ind w:left="1260"/>
        <w:rPr>
          <w:rFonts w:ascii="Arial" w:eastAsia="Times New Roman" w:hAnsi="Arial" w:cs="Arial"/>
          <w:color w:val="000000"/>
        </w:rPr>
      </w:pPr>
    </w:p>
    <w:p w14:paraId="7CBE649E" w14:textId="77777777" w:rsidR="00E47E06" w:rsidRPr="00F73BE2" w:rsidRDefault="00E47E06" w:rsidP="00790368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lastRenderedPageBreak/>
        <w:t>Display last name</w:t>
      </w:r>
      <w:r w:rsidR="00B6616B" w:rsidRPr="00F73BE2">
        <w:rPr>
          <w:rFonts w:ascii="Arial" w:eastAsia="Times New Roman" w:hAnsi="Arial" w:cs="Arial"/>
          <w:color w:val="000000"/>
        </w:rPr>
        <w:t>,</w:t>
      </w:r>
      <w:r w:rsidRPr="00F73BE2">
        <w:rPr>
          <w:rFonts w:ascii="Arial" w:eastAsia="Times New Roman" w:hAnsi="Arial" w:cs="Arial"/>
          <w:color w:val="000000"/>
        </w:rPr>
        <w:t xml:space="preserve"> first names with their phone numbers whose </w:t>
      </w:r>
      <w:r w:rsidR="00B6616B" w:rsidRPr="00F73BE2">
        <w:rPr>
          <w:rFonts w:ascii="Arial" w:eastAsia="Times New Roman" w:hAnsi="Arial" w:cs="Arial"/>
          <w:color w:val="000000"/>
        </w:rPr>
        <w:t xml:space="preserve">first </w:t>
      </w:r>
      <w:r w:rsidRPr="00F73BE2">
        <w:rPr>
          <w:rFonts w:ascii="Arial" w:eastAsia="Times New Roman" w:hAnsi="Arial" w:cs="Arial"/>
          <w:color w:val="000000"/>
        </w:rPr>
        <w:t>name</w:t>
      </w:r>
      <w:r w:rsidR="00B6616B" w:rsidRPr="00F73BE2">
        <w:rPr>
          <w:rFonts w:ascii="Arial" w:eastAsia="Times New Roman" w:hAnsi="Arial" w:cs="Arial"/>
          <w:color w:val="000000"/>
        </w:rPr>
        <w:t xml:space="preserve">s are </w:t>
      </w:r>
      <w:r w:rsidRPr="00F73BE2">
        <w:rPr>
          <w:rFonts w:ascii="Arial" w:eastAsia="Times New Roman" w:hAnsi="Arial" w:cs="Arial"/>
          <w:color w:val="000000"/>
        </w:rPr>
        <w:t>“</w:t>
      </w:r>
      <w:r w:rsidR="00B6616B" w:rsidRPr="00F73BE2">
        <w:rPr>
          <w:rFonts w:ascii="Arial" w:eastAsia="Times New Roman" w:hAnsi="Arial" w:cs="Arial"/>
          <w:color w:val="000000"/>
        </w:rPr>
        <w:t>Tom</w:t>
      </w:r>
      <w:r w:rsidRPr="00F73BE2">
        <w:rPr>
          <w:rFonts w:ascii="Arial" w:eastAsia="Times New Roman" w:hAnsi="Arial" w:cs="Arial"/>
          <w:color w:val="000000"/>
        </w:rPr>
        <w:t xml:space="preserve">” </w:t>
      </w:r>
      <w:r w:rsidR="00B6616B" w:rsidRPr="00F73BE2">
        <w:rPr>
          <w:rFonts w:ascii="Arial" w:eastAsia="Times New Roman" w:hAnsi="Arial" w:cs="Arial"/>
          <w:color w:val="000000"/>
        </w:rPr>
        <w:t>and</w:t>
      </w:r>
      <w:r w:rsidRPr="00F73BE2">
        <w:rPr>
          <w:rFonts w:ascii="Arial" w:eastAsia="Times New Roman" w:hAnsi="Arial" w:cs="Arial"/>
          <w:color w:val="000000"/>
        </w:rPr>
        <w:t xml:space="preserve"> “</w:t>
      </w:r>
      <w:r w:rsidR="00B6616B" w:rsidRPr="00F73BE2">
        <w:rPr>
          <w:rFonts w:ascii="Arial" w:eastAsia="Times New Roman" w:hAnsi="Arial" w:cs="Arial"/>
          <w:color w:val="000000"/>
        </w:rPr>
        <w:t>Richard</w:t>
      </w:r>
      <w:r w:rsidR="009C2471" w:rsidRPr="00F73BE2">
        <w:rPr>
          <w:rFonts w:ascii="Arial" w:eastAsia="Times New Roman" w:hAnsi="Arial" w:cs="Arial"/>
          <w:color w:val="000000"/>
        </w:rPr>
        <w:t>”?</w:t>
      </w:r>
    </w:p>
    <w:p w14:paraId="2F2709FE" w14:textId="77777777" w:rsidR="00E47E06" w:rsidRPr="00F73BE2" w:rsidRDefault="007D799D" w:rsidP="00790368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your query as Q</w:t>
      </w:r>
      <w:r w:rsidR="00B26F30" w:rsidRPr="00F73BE2">
        <w:rPr>
          <w:rFonts w:ascii="Arial" w:eastAsia="Times New Roman" w:hAnsi="Arial" w:cs="Arial"/>
          <w:b/>
          <w:color w:val="000000"/>
        </w:rPr>
        <w:t>3</w:t>
      </w:r>
      <w:r w:rsidR="00E47E06" w:rsidRPr="00F73BE2">
        <w:rPr>
          <w:rFonts w:ascii="Arial" w:eastAsia="Times New Roman" w:hAnsi="Arial" w:cs="Arial"/>
          <w:b/>
          <w:color w:val="000000"/>
        </w:rPr>
        <w:t>PhoneNumbers</w:t>
      </w:r>
    </w:p>
    <w:p w14:paraId="07B73436" w14:textId="77777777" w:rsidR="00122ACF" w:rsidRPr="00F73BE2" w:rsidRDefault="00122ACF" w:rsidP="00AA3160">
      <w:pPr>
        <w:spacing w:after="0" w:line="240" w:lineRule="auto"/>
        <w:ind w:left="450"/>
        <w:rPr>
          <w:rFonts w:ascii="Arial" w:eastAsia="Times New Roman" w:hAnsi="Arial" w:cs="Arial"/>
          <w:color w:val="000000"/>
        </w:rPr>
      </w:pPr>
    </w:p>
    <w:p w14:paraId="1A5AB46A" w14:textId="77777777" w:rsidR="00B6616B" w:rsidRPr="00F73BE2" w:rsidRDefault="00122ACF" w:rsidP="00790368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t xml:space="preserve">Display all the </w:t>
      </w:r>
      <w:r w:rsidR="00EF5088" w:rsidRPr="00F73BE2">
        <w:rPr>
          <w:rFonts w:ascii="Arial" w:eastAsia="Times New Roman" w:hAnsi="Arial" w:cs="Arial"/>
          <w:color w:val="000000"/>
        </w:rPr>
        <w:t>employees’</w:t>
      </w:r>
      <w:r w:rsidRPr="00F73BE2">
        <w:rPr>
          <w:rFonts w:ascii="Arial" w:eastAsia="Times New Roman" w:hAnsi="Arial" w:cs="Arial"/>
          <w:color w:val="000000"/>
        </w:rPr>
        <w:t xml:space="preserve"> numbers </w:t>
      </w:r>
      <w:r w:rsidR="00B6616B" w:rsidRPr="00F73BE2">
        <w:rPr>
          <w:rFonts w:ascii="Arial" w:eastAsia="Times New Roman" w:hAnsi="Arial" w:cs="Arial"/>
          <w:color w:val="000000"/>
        </w:rPr>
        <w:t>with</w:t>
      </w:r>
      <w:r w:rsidRPr="00F73BE2">
        <w:rPr>
          <w:rFonts w:ascii="Arial" w:eastAsia="Times New Roman" w:hAnsi="Arial" w:cs="Arial"/>
          <w:color w:val="000000"/>
        </w:rPr>
        <w:t xml:space="preserve"> the</w:t>
      </w:r>
      <w:r w:rsidR="00B6616B" w:rsidRPr="00F73BE2">
        <w:rPr>
          <w:rFonts w:ascii="Arial" w:eastAsia="Times New Roman" w:hAnsi="Arial" w:cs="Arial"/>
          <w:color w:val="000000"/>
        </w:rPr>
        <w:t>ir</w:t>
      </w:r>
      <w:r w:rsidRPr="00F73BE2">
        <w:rPr>
          <w:rFonts w:ascii="Arial" w:eastAsia="Times New Roman" w:hAnsi="Arial" w:cs="Arial"/>
          <w:color w:val="000000"/>
        </w:rPr>
        <w:t xml:space="preserve"> </w:t>
      </w:r>
      <w:r w:rsidR="00B6616B" w:rsidRPr="00F73BE2">
        <w:rPr>
          <w:rFonts w:ascii="Arial" w:eastAsia="Times New Roman" w:hAnsi="Arial" w:cs="Arial"/>
          <w:color w:val="000000"/>
        </w:rPr>
        <w:t>salaries if their salaries less than 9,000?</w:t>
      </w:r>
    </w:p>
    <w:p w14:paraId="2BD6C7FA" w14:textId="77777777" w:rsidR="001D3B31" w:rsidRDefault="00B6616B" w:rsidP="001D3B31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your query as Q</w:t>
      </w:r>
      <w:r w:rsidR="00B26F30" w:rsidRPr="00F73BE2">
        <w:rPr>
          <w:rFonts w:ascii="Arial" w:eastAsia="Times New Roman" w:hAnsi="Arial" w:cs="Arial"/>
          <w:b/>
          <w:color w:val="000000"/>
        </w:rPr>
        <w:t>4</w:t>
      </w:r>
      <w:r w:rsidRPr="00F73BE2">
        <w:rPr>
          <w:rFonts w:ascii="Arial" w:eastAsia="Times New Roman" w:hAnsi="Arial" w:cs="Arial"/>
          <w:b/>
          <w:color w:val="000000"/>
        </w:rPr>
        <w:t>LessThan</w:t>
      </w:r>
    </w:p>
    <w:p w14:paraId="674831AE" w14:textId="77777777" w:rsidR="001D3B31" w:rsidRDefault="001D3B31" w:rsidP="001D3B31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</w:p>
    <w:p w14:paraId="1979460D" w14:textId="77777777" w:rsidR="001D3B31" w:rsidRPr="001D3B31" w:rsidRDefault="001D3B31" w:rsidP="001D3B31">
      <w:pPr>
        <w:pStyle w:val="ListParagraph"/>
        <w:numPr>
          <w:ilvl w:val="0"/>
          <w:numId w:val="15"/>
        </w:numPr>
        <w:spacing w:after="0" w:line="240" w:lineRule="auto"/>
        <w:ind w:left="-270" w:hanging="90"/>
        <w:rPr>
          <w:rFonts w:ascii="Arial" w:eastAsia="Times New Roman" w:hAnsi="Arial" w:cs="Arial"/>
          <w:b/>
          <w:color w:val="000000"/>
        </w:rPr>
      </w:pPr>
      <w:r w:rsidRPr="001D3B31">
        <w:rPr>
          <w:rFonts w:ascii="Arial" w:eastAsia="Times New Roman" w:hAnsi="Arial" w:cs="Arial"/>
          <w:color w:val="000000"/>
        </w:rPr>
        <w:t xml:space="preserve">Display Projects with </w:t>
      </w:r>
      <w:r>
        <w:rPr>
          <w:rFonts w:ascii="Arial" w:eastAsia="Times New Roman" w:hAnsi="Arial" w:cs="Arial"/>
          <w:color w:val="000000"/>
        </w:rPr>
        <w:t>maximum</w:t>
      </w:r>
      <w:r w:rsidRPr="001D3B31">
        <w:rPr>
          <w:rFonts w:ascii="Arial" w:eastAsia="Times New Roman" w:hAnsi="Arial" w:cs="Arial"/>
          <w:color w:val="000000"/>
        </w:rPr>
        <w:t xml:space="preserve"> hours between 120 and 140</w:t>
      </w:r>
    </w:p>
    <w:p w14:paraId="266BA47E" w14:textId="73DCD537" w:rsidR="00B26F30" w:rsidRPr="00C30F77" w:rsidRDefault="00B26F30" w:rsidP="00C30F77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C30F77">
        <w:rPr>
          <w:rFonts w:ascii="Arial" w:eastAsia="Times New Roman" w:hAnsi="Arial" w:cs="Arial"/>
          <w:b/>
          <w:color w:val="000000"/>
        </w:rPr>
        <w:t>S</w:t>
      </w:r>
      <w:r w:rsidR="00F32BBF" w:rsidRPr="00C30F77">
        <w:rPr>
          <w:rFonts w:ascii="Arial" w:eastAsia="Times New Roman" w:hAnsi="Arial" w:cs="Arial"/>
          <w:b/>
          <w:color w:val="000000"/>
        </w:rPr>
        <w:t xml:space="preserve">ave your query as </w:t>
      </w:r>
      <w:r w:rsidR="007D799D" w:rsidRPr="00C30F77">
        <w:rPr>
          <w:rFonts w:ascii="Arial" w:eastAsia="Times New Roman" w:hAnsi="Arial" w:cs="Arial"/>
          <w:b/>
          <w:color w:val="000000"/>
        </w:rPr>
        <w:t>Q</w:t>
      </w:r>
      <w:r w:rsidRPr="00C30F77">
        <w:rPr>
          <w:rFonts w:ascii="Arial" w:eastAsia="Times New Roman" w:hAnsi="Arial" w:cs="Arial"/>
          <w:b/>
          <w:color w:val="000000"/>
        </w:rPr>
        <w:t>5</w:t>
      </w:r>
      <w:r w:rsidR="001D3B31" w:rsidRPr="00C30F77">
        <w:rPr>
          <w:rFonts w:ascii="Arial" w:eastAsia="Times New Roman" w:hAnsi="Arial" w:cs="Arial"/>
          <w:b/>
          <w:color w:val="000000"/>
        </w:rPr>
        <w:t>MaxBetween</w:t>
      </w:r>
    </w:p>
    <w:p w14:paraId="0A923C96" w14:textId="77777777" w:rsidR="00B26F30" w:rsidRPr="00F73BE2" w:rsidRDefault="00B26F30" w:rsidP="00AA3160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72AEC8F" w14:textId="77777777" w:rsidR="00B26F30" w:rsidRPr="00F73BE2" w:rsidRDefault="00B26F30" w:rsidP="00790368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t>Find the total number of Maximum Hours on project 1200.</w:t>
      </w:r>
    </w:p>
    <w:p w14:paraId="34C1E7EA" w14:textId="77777777" w:rsidR="00AA3160" w:rsidRPr="00F73BE2" w:rsidRDefault="00AA3160" w:rsidP="00790368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your query as Q</w:t>
      </w:r>
      <w:r w:rsidR="00C571D6" w:rsidRPr="00F73BE2">
        <w:rPr>
          <w:rFonts w:ascii="Arial" w:eastAsia="Times New Roman" w:hAnsi="Arial" w:cs="Arial"/>
          <w:b/>
          <w:color w:val="000000"/>
        </w:rPr>
        <w:t>6Total</w:t>
      </w:r>
    </w:p>
    <w:p w14:paraId="0DEADE2B" w14:textId="77777777" w:rsidR="00B26F30" w:rsidRPr="00F73BE2" w:rsidRDefault="00B26F30" w:rsidP="00AA3160">
      <w:pPr>
        <w:pStyle w:val="ListParagraph"/>
        <w:spacing w:after="0" w:line="240" w:lineRule="auto"/>
        <w:ind w:left="450"/>
        <w:rPr>
          <w:rFonts w:ascii="Arial" w:eastAsia="Times New Roman" w:hAnsi="Arial" w:cs="Arial"/>
        </w:rPr>
      </w:pPr>
    </w:p>
    <w:p w14:paraId="0659C927" w14:textId="77777777" w:rsidR="00B26F30" w:rsidRPr="00F73BE2" w:rsidRDefault="00B26F30" w:rsidP="00790368">
      <w:pPr>
        <w:pStyle w:val="ListParagraph"/>
        <w:numPr>
          <w:ilvl w:val="0"/>
          <w:numId w:val="15"/>
        </w:numPr>
        <w:spacing w:after="0" w:line="240" w:lineRule="auto"/>
        <w:ind w:left="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t xml:space="preserve">Find the largest </w:t>
      </w:r>
      <w:proofErr w:type="spellStart"/>
      <w:r w:rsidRPr="00F73BE2">
        <w:rPr>
          <w:rFonts w:ascii="Arial" w:eastAsia="Times New Roman" w:hAnsi="Arial" w:cs="Arial"/>
          <w:color w:val="000000"/>
        </w:rPr>
        <w:t>MaxHours</w:t>
      </w:r>
      <w:proofErr w:type="spellEnd"/>
      <w:r w:rsidRPr="00F73BE2">
        <w:rPr>
          <w:rFonts w:ascii="Arial" w:eastAsia="Times New Roman" w:hAnsi="Arial" w:cs="Arial"/>
          <w:color w:val="000000"/>
        </w:rPr>
        <w:t xml:space="preserve"> for projects.</w:t>
      </w:r>
    </w:p>
    <w:p w14:paraId="3D86931E" w14:textId="77777777" w:rsidR="00F73BE2" w:rsidRDefault="00C571D6" w:rsidP="00F73BE2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your query as Q7MaxHourProject</w:t>
      </w:r>
    </w:p>
    <w:p w14:paraId="6EC6B758" w14:textId="77777777" w:rsidR="00F73BE2" w:rsidRDefault="00F73BE2" w:rsidP="00F73BE2">
      <w:pPr>
        <w:spacing w:after="0" w:line="240" w:lineRule="auto"/>
        <w:rPr>
          <w:rFonts w:ascii="Arial" w:eastAsia="Times New Roman" w:hAnsi="Arial" w:cs="Arial"/>
          <w:b/>
          <w:color w:val="000000"/>
        </w:rPr>
      </w:pPr>
    </w:p>
    <w:p w14:paraId="006FDB51" w14:textId="77777777" w:rsidR="009B4817" w:rsidRPr="009B4817" w:rsidRDefault="009B4817" w:rsidP="009B4817">
      <w:pPr>
        <w:numPr>
          <w:ilvl w:val="0"/>
          <w:numId w:val="19"/>
        </w:numPr>
        <w:shd w:val="clear" w:color="auto" w:fill="FFFFFF"/>
        <w:tabs>
          <w:tab w:val="clear" w:pos="720"/>
          <w:tab w:val="num" w:pos="735"/>
        </w:tabs>
        <w:spacing w:before="100" w:beforeAutospacing="1" w:after="100" w:afterAutospacing="1" w:line="240" w:lineRule="auto"/>
        <w:ind w:left="0"/>
        <w:rPr>
          <w:rFonts w:ascii="Lato" w:eastAsia="Times New Roman" w:hAnsi="Lato" w:cs="Times New Roman"/>
          <w:color w:val="2D3B45"/>
          <w:sz w:val="24"/>
          <w:szCs w:val="24"/>
        </w:rPr>
      </w:pPr>
      <w:r w:rsidRPr="009B4817">
        <w:rPr>
          <w:rFonts w:ascii="Lato" w:eastAsia="Times New Roman" w:hAnsi="Lato" w:cs="Times New Roman"/>
          <w:color w:val="2D3B45"/>
          <w:sz w:val="24"/>
          <w:szCs w:val="24"/>
        </w:rPr>
        <w:t>Find the total number of hours worked for employee number 6 and display his/her income if he/she earns $12 per hour.</w:t>
      </w:r>
    </w:p>
    <w:p w14:paraId="5E3D6646" w14:textId="77777777" w:rsidR="009B4817" w:rsidRPr="009B4817" w:rsidRDefault="009B4817" w:rsidP="009B4817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B4817">
        <w:rPr>
          <w:rFonts w:ascii="Lato" w:eastAsia="Times New Roman" w:hAnsi="Lato" w:cs="Times New Roman"/>
          <w:b/>
          <w:bCs/>
          <w:i/>
          <w:iCs/>
          <w:color w:val="2D3B45"/>
          <w:sz w:val="24"/>
          <w:szCs w:val="24"/>
        </w:rPr>
        <w:t>Note: </w:t>
      </w:r>
      <w:r w:rsidRPr="009B4817">
        <w:rPr>
          <w:rFonts w:ascii="Lato" w:eastAsia="Times New Roman" w:hAnsi="Lato" w:cs="Times New Roman"/>
          <w:i/>
          <w:iCs/>
          <w:color w:val="2D3B45"/>
          <w:sz w:val="24"/>
          <w:szCs w:val="24"/>
        </w:rPr>
        <w:t>You will calculate his/her payment as if the payment is 12 dollars per hour.</w:t>
      </w:r>
    </w:p>
    <w:p w14:paraId="74897FF1" w14:textId="77777777" w:rsidR="009B4817" w:rsidRPr="009B4817" w:rsidRDefault="009B4817" w:rsidP="009B4817">
      <w:pPr>
        <w:shd w:val="clear" w:color="auto" w:fill="FFFFFF"/>
        <w:spacing w:after="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9B4817">
        <w:rPr>
          <w:rFonts w:ascii="Lato" w:eastAsia="Times New Roman" w:hAnsi="Lato" w:cs="Times New Roman"/>
          <w:i/>
          <w:iCs/>
          <w:color w:val="2D3B45"/>
          <w:sz w:val="24"/>
          <w:szCs w:val="24"/>
        </w:rPr>
        <w:t>You may find the sample query for how to calculate is in the lecture 3 slides</w:t>
      </w:r>
    </w:p>
    <w:p w14:paraId="097B9DDD" w14:textId="45B3F241" w:rsidR="00C571D6" w:rsidRPr="00F73BE2" w:rsidRDefault="00C571D6" w:rsidP="009B4817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</w:rPr>
      </w:pPr>
      <w:r w:rsidRPr="00F73BE2">
        <w:rPr>
          <w:rFonts w:ascii="Arial" w:eastAsia="Times New Roman" w:hAnsi="Arial" w:cs="Arial"/>
          <w:b/>
          <w:color w:val="000000"/>
        </w:rPr>
        <w:t xml:space="preserve">Save your query as </w:t>
      </w:r>
      <w:r w:rsidR="008A60E6">
        <w:rPr>
          <w:rStyle w:val="Strong"/>
        </w:rPr>
        <w:t>Q8TotalHours6</w:t>
      </w:r>
    </w:p>
    <w:p w14:paraId="6663EF24" w14:textId="77777777" w:rsidR="00B26F30" w:rsidRPr="00F73BE2" w:rsidRDefault="00B26F30" w:rsidP="00AA3160">
      <w:pPr>
        <w:pStyle w:val="ListParagraph"/>
        <w:spacing w:after="0" w:line="240" w:lineRule="auto"/>
        <w:ind w:left="180"/>
        <w:rPr>
          <w:rFonts w:ascii="Arial" w:eastAsia="Times New Roman" w:hAnsi="Arial" w:cs="Arial"/>
          <w:color w:val="000000"/>
        </w:rPr>
      </w:pPr>
    </w:p>
    <w:p w14:paraId="22DA1956" w14:textId="665C7C3D" w:rsidR="00B26F30" w:rsidRPr="00F73BE2" w:rsidRDefault="00B26F30" w:rsidP="009B4817">
      <w:pPr>
        <w:pStyle w:val="ListParagraph"/>
        <w:numPr>
          <w:ilvl w:val="0"/>
          <w:numId w:val="19"/>
        </w:numPr>
        <w:tabs>
          <w:tab w:val="clear" w:pos="720"/>
          <w:tab w:val="left" w:pos="0"/>
          <w:tab w:val="left" w:pos="360"/>
        </w:tabs>
        <w:spacing w:after="0" w:line="240" w:lineRule="auto"/>
        <w:ind w:hanging="108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t>Find how many projects Finance department has?</w:t>
      </w:r>
    </w:p>
    <w:p w14:paraId="240AC93E" w14:textId="77777777" w:rsidR="00C571D6" w:rsidRPr="00F73BE2" w:rsidRDefault="00C571D6" w:rsidP="00790368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your query as Q9FinanceProjects</w:t>
      </w:r>
    </w:p>
    <w:p w14:paraId="4CD71090" w14:textId="77777777" w:rsidR="00127785" w:rsidRPr="00F73BE2" w:rsidRDefault="00127785" w:rsidP="00C571D6">
      <w:pPr>
        <w:pStyle w:val="ListParagraph"/>
        <w:spacing w:after="0" w:line="240" w:lineRule="auto"/>
        <w:ind w:left="0"/>
        <w:rPr>
          <w:rFonts w:ascii="Arial" w:eastAsia="Times New Roman" w:hAnsi="Arial" w:cs="Arial"/>
        </w:rPr>
      </w:pPr>
    </w:p>
    <w:p w14:paraId="71A33143" w14:textId="77777777" w:rsidR="00B26F30" w:rsidRPr="00F73BE2" w:rsidRDefault="00B26F30" w:rsidP="009B4817">
      <w:pPr>
        <w:pStyle w:val="ListParagraph"/>
        <w:numPr>
          <w:ilvl w:val="0"/>
          <w:numId w:val="19"/>
        </w:numPr>
        <w:spacing w:after="0" w:line="240" w:lineRule="auto"/>
        <w:ind w:left="0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t>Find how many employees don't have a phone number yet.</w:t>
      </w:r>
    </w:p>
    <w:p w14:paraId="1CA5C616" w14:textId="77777777" w:rsidR="00790368" w:rsidRDefault="00790368" w:rsidP="00790368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Save your query as Q10NoPhone</w:t>
      </w:r>
    </w:p>
    <w:p w14:paraId="1EACFF74" w14:textId="77777777" w:rsidR="00F73BE2" w:rsidRPr="00F73BE2" w:rsidRDefault="00F73BE2" w:rsidP="00790368">
      <w:pPr>
        <w:pStyle w:val="ListParagraph"/>
        <w:spacing w:after="0" w:line="240" w:lineRule="auto"/>
        <w:ind w:left="0"/>
        <w:rPr>
          <w:rFonts w:ascii="Arial" w:eastAsia="Times New Roman" w:hAnsi="Arial" w:cs="Arial"/>
          <w:b/>
          <w:color w:val="000000"/>
        </w:rPr>
      </w:pPr>
    </w:p>
    <w:p w14:paraId="6DD0C73A" w14:textId="77777777" w:rsidR="00790368" w:rsidRPr="00F73BE2" w:rsidRDefault="00790368" w:rsidP="00790368">
      <w:pPr>
        <w:pStyle w:val="ListParagraph"/>
        <w:spacing w:after="0" w:line="240" w:lineRule="auto"/>
        <w:ind w:left="0"/>
        <w:rPr>
          <w:rFonts w:ascii="Arial" w:eastAsia="Times New Roman" w:hAnsi="Arial" w:cs="Arial"/>
        </w:rPr>
      </w:pPr>
    </w:p>
    <w:p w14:paraId="7D77DDD9" w14:textId="77777777" w:rsidR="00430AC3" w:rsidRPr="00F73BE2" w:rsidRDefault="00430AC3" w:rsidP="00430AC3">
      <w:pPr>
        <w:tabs>
          <w:tab w:val="left" w:pos="1291"/>
        </w:tabs>
        <w:spacing w:after="0" w:line="240" w:lineRule="auto"/>
        <w:rPr>
          <w:rFonts w:ascii="Arial" w:eastAsia="Times New Roman" w:hAnsi="Arial" w:cs="Arial"/>
          <w:b/>
          <w:color w:val="000000"/>
        </w:rPr>
      </w:pPr>
      <w:r w:rsidRPr="00F73BE2">
        <w:rPr>
          <w:rFonts w:ascii="Arial" w:eastAsia="Times New Roman" w:hAnsi="Arial" w:cs="Arial"/>
          <w:b/>
          <w:color w:val="000000"/>
        </w:rPr>
        <w:t>REQUIREMENTS: Check list</w:t>
      </w:r>
    </w:p>
    <w:p w14:paraId="7A86CFAE" w14:textId="77777777" w:rsidR="00430AC3" w:rsidRPr="00F73BE2" w:rsidRDefault="00430AC3" w:rsidP="00430A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F73BE2">
        <w:rPr>
          <w:rFonts w:ascii="Arial" w:eastAsia="Times New Roman" w:hAnsi="Arial" w:cs="Arial"/>
          <w:color w:val="000000"/>
        </w:rPr>
        <w:t> </w:t>
      </w:r>
    </w:p>
    <w:p w14:paraId="20DA3E2C" w14:textId="77777777" w:rsidR="00430AC3" w:rsidRPr="00F73BE2" w:rsidRDefault="00430AC3" w:rsidP="00430AC3">
      <w:pPr>
        <w:pStyle w:val="BodyText"/>
        <w:numPr>
          <w:ilvl w:val="0"/>
          <w:numId w:val="12"/>
        </w:numPr>
        <w:tabs>
          <w:tab w:val="left" w:pos="821"/>
        </w:tabs>
      </w:pPr>
      <w:r w:rsidRPr="00F73BE2">
        <w:rPr>
          <w:spacing w:val="-1"/>
        </w:rPr>
        <w:t>Each</w:t>
      </w:r>
      <w:r w:rsidRPr="00F73BE2">
        <w:rPr>
          <w:spacing w:val="-2"/>
        </w:rPr>
        <w:t xml:space="preserve"> </w:t>
      </w:r>
      <w:r w:rsidRPr="00F73BE2">
        <w:t>query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 xml:space="preserve">must </w:t>
      </w:r>
      <w:r w:rsidRPr="00F73BE2">
        <w:t xml:space="preserve">be </w:t>
      </w:r>
      <w:r w:rsidRPr="00F73BE2">
        <w:rPr>
          <w:spacing w:val="-1"/>
        </w:rPr>
        <w:t>correctly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>implemented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>and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 xml:space="preserve">must </w:t>
      </w:r>
      <w:r w:rsidRPr="00F73BE2">
        <w:t xml:space="preserve">run </w:t>
      </w:r>
      <w:r w:rsidRPr="00F73BE2">
        <w:rPr>
          <w:spacing w:val="-1"/>
        </w:rPr>
        <w:t>successfully.</w:t>
      </w:r>
      <w:r w:rsidRPr="00F73BE2">
        <w:rPr>
          <w:spacing w:val="2"/>
        </w:rPr>
        <w:t xml:space="preserve"> </w:t>
      </w:r>
      <w:r w:rsidR="007B3CD6" w:rsidRPr="00F73BE2">
        <w:t>(-</w:t>
      </w:r>
      <w:r w:rsidR="00F975D0" w:rsidRPr="00F73BE2">
        <w:t>2</w:t>
      </w:r>
      <w:r w:rsidRPr="00F73BE2">
        <w:t xml:space="preserve"> for each)</w:t>
      </w:r>
    </w:p>
    <w:p w14:paraId="6F8FF07A" w14:textId="77777777" w:rsidR="003233D1" w:rsidRPr="00F73BE2" w:rsidRDefault="003233D1" w:rsidP="003233D1">
      <w:pPr>
        <w:pStyle w:val="BodyText"/>
        <w:tabs>
          <w:tab w:val="left" w:pos="821"/>
        </w:tabs>
        <w:ind w:left="460" w:firstLine="0"/>
      </w:pPr>
    </w:p>
    <w:p w14:paraId="00097801" w14:textId="77777777" w:rsidR="00430AC3" w:rsidRPr="00F73BE2" w:rsidRDefault="00430AC3" w:rsidP="00430AC3">
      <w:pPr>
        <w:pStyle w:val="BodyText"/>
        <w:numPr>
          <w:ilvl w:val="0"/>
          <w:numId w:val="12"/>
        </w:numPr>
        <w:tabs>
          <w:tab w:val="left" w:pos="821"/>
        </w:tabs>
        <w:ind w:right="210"/>
      </w:pPr>
      <w:r w:rsidRPr="00F73BE2">
        <w:rPr>
          <w:spacing w:val="-1"/>
        </w:rPr>
        <w:t>All</w:t>
      </w:r>
      <w:r w:rsidRPr="00F73BE2">
        <w:t xml:space="preserve"> the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>queries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>must</w:t>
      </w:r>
      <w:r w:rsidRPr="00F73BE2">
        <w:rPr>
          <w:spacing w:val="2"/>
        </w:rPr>
        <w:t xml:space="preserve"> </w:t>
      </w:r>
      <w:r w:rsidRPr="00F73BE2">
        <w:rPr>
          <w:spacing w:val="-2"/>
        </w:rPr>
        <w:t>be</w:t>
      </w:r>
      <w:r w:rsidRPr="00F73BE2">
        <w:t xml:space="preserve"> </w:t>
      </w:r>
      <w:r w:rsidRPr="00F73BE2">
        <w:rPr>
          <w:spacing w:val="-1"/>
        </w:rPr>
        <w:t>saved</w:t>
      </w:r>
      <w:r w:rsidRPr="00F73BE2">
        <w:t xml:space="preserve"> </w:t>
      </w:r>
      <w:r w:rsidRPr="00F73BE2">
        <w:rPr>
          <w:spacing w:val="-1"/>
        </w:rPr>
        <w:t>in</w:t>
      </w:r>
      <w:r w:rsidRPr="00F73BE2">
        <w:t xml:space="preserve"> </w:t>
      </w:r>
      <w:r w:rsidRPr="00F73BE2">
        <w:rPr>
          <w:spacing w:val="-1"/>
        </w:rPr>
        <w:t>your</w:t>
      </w:r>
      <w:r w:rsidRPr="00F73BE2">
        <w:rPr>
          <w:spacing w:val="1"/>
        </w:rPr>
        <w:t xml:space="preserve"> </w:t>
      </w:r>
      <w:r w:rsidRPr="00F73BE2">
        <w:rPr>
          <w:spacing w:val="-1"/>
        </w:rPr>
        <w:t>database</w:t>
      </w:r>
      <w:r w:rsidRPr="00F73BE2">
        <w:t xml:space="preserve"> </w:t>
      </w:r>
      <w:r w:rsidRPr="00F73BE2">
        <w:rPr>
          <w:spacing w:val="-2"/>
        </w:rPr>
        <w:t>with</w:t>
      </w:r>
      <w:r w:rsidRPr="00F73BE2">
        <w:t xml:space="preserve"> </w:t>
      </w:r>
      <w:r w:rsidR="007B3CD6" w:rsidRPr="00F73BE2">
        <w:t xml:space="preserve">the </w:t>
      </w:r>
      <w:r w:rsidRPr="00F73BE2">
        <w:rPr>
          <w:spacing w:val="-1"/>
        </w:rPr>
        <w:t>name</w:t>
      </w:r>
      <w:r w:rsidR="007B3CD6" w:rsidRPr="00F73BE2">
        <w:rPr>
          <w:spacing w:val="-1"/>
        </w:rPr>
        <w:t>s</w:t>
      </w:r>
      <w:r w:rsidRPr="00F73BE2">
        <w:rPr>
          <w:spacing w:val="-2"/>
        </w:rPr>
        <w:t xml:space="preserve"> </w:t>
      </w:r>
      <w:r w:rsidRPr="00F73BE2">
        <w:rPr>
          <w:spacing w:val="-1"/>
        </w:rPr>
        <w:t xml:space="preserve">that all have been provided above </w:t>
      </w:r>
      <w:r w:rsidRPr="00F73BE2">
        <w:rPr>
          <w:spacing w:val="1"/>
        </w:rPr>
        <w:t xml:space="preserve"> </w:t>
      </w:r>
      <w:r w:rsidRPr="00F73BE2">
        <w:rPr>
          <w:spacing w:val="-1"/>
        </w:rPr>
        <w:t>(-5)</w:t>
      </w:r>
    </w:p>
    <w:p w14:paraId="064D5F43" w14:textId="77777777" w:rsidR="00F1730E" w:rsidRPr="00F73BE2" w:rsidRDefault="007B3CD6" w:rsidP="00F73BE2">
      <w:pPr>
        <w:spacing w:before="120" w:after="0" w:line="240" w:lineRule="auto"/>
        <w:ind w:left="720" w:hanging="360"/>
        <w:rPr>
          <w:rFonts w:ascii="Arial" w:eastAsia="Times New Roman" w:hAnsi="Arial" w:cs="Arial"/>
          <w:bCs/>
        </w:rPr>
      </w:pPr>
      <w:r w:rsidRPr="00F73BE2">
        <w:rPr>
          <w:rFonts w:ascii="Arial" w:eastAsia="Times New Roman" w:hAnsi="Arial" w:cs="Arial"/>
          <w:color w:val="000000"/>
        </w:rPr>
        <w:t xml:space="preserve">  3. </w:t>
      </w:r>
      <w:r w:rsidR="0061735D" w:rsidRPr="00F73BE2">
        <w:rPr>
          <w:rFonts w:ascii="Arial" w:eastAsia="Times New Roman" w:hAnsi="Arial" w:cs="Arial"/>
          <w:color w:val="000000"/>
        </w:rPr>
        <w:t>Y</w:t>
      </w:r>
      <w:r w:rsidR="00430AC3" w:rsidRPr="00F73BE2">
        <w:rPr>
          <w:rFonts w:ascii="Arial" w:eastAsia="Times New Roman" w:hAnsi="Arial" w:cs="Arial"/>
          <w:color w:val="000000"/>
        </w:rPr>
        <w:t>our DB should include only the assigned queries</w:t>
      </w:r>
      <w:r w:rsidR="0061735D" w:rsidRPr="00F73BE2">
        <w:rPr>
          <w:rFonts w:ascii="Arial" w:eastAsia="Times New Roman" w:hAnsi="Arial" w:cs="Arial"/>
          <w:color w:val="000000"/>
        </w:rPr>
        <w:t>, No extra queries or files on the DB</w:t>
      </w:r>
      <w:r w:rsidR="00430AC3" w:rsidRPr="00F73BE2">
        <w:rPr>
          <w:rFonts w:ascii="Arial" w:eastAsia="Times New Roman" w:hAnsi="Arial" w:cs="Arial"/>
          <w:color w:val="000000"/>
        </w:rPr>
        <w:t xml:space="preserve"> (-</w:t>
      </w:r>
      <w:r w:rsidR="00F975D0" w:rsidRPr="00F73BE2">
        <w:rPr>
          <w:rFonts w:ascii="Arial" w:eastAsia="Times New Roman" w:hAnsi="Arial" w:cs="Arial"/>
          <w:color w:val="000000"/>
        </w:rPr>
        <w:t>5</w:t>
      </w:r>
      <w:r w:rsidR="00430AC3" w:rsidRPr="00F73BE2">
        <w:rPr>
          <w:rFonts w:ascii="Arial" w:eastAsia="Times New Roman" w:hAnsi="Arial" w:cs="Arial"/>
          <w:color w:val="000000"/>
        </w:rPr>
        <w:t xml:space="preserve"> points)</w:t>
      </w:r>
    </w:p>
    <w:sectPr w:rsidR="00F1730E" w:rsidRPr="00F73B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75D"/>
    <w:multiLevelType w:val="hybridMultilevel"/>
    <w:tmpl w:val="B8C62C6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0EA8765E"/>
    <w:multiLevelType w:val="multilevel"/>
    <w:tmpl w:val="6F9AE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F4688"/>
    <w:multiLevelType w:val="hybridMultilevel"/>
    <w:tmpl w:val="3BB270BC"/>
    <w:lvl w:ilvl="0" w:tplc="79B6CCC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68A61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DC382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0081B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090A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8C04E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0862D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CA21F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48BDB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351F6B"/>
    <w:multiLevelType w:val="multilevel"/>
    <w:tmpl w:val="03A64C8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7039AE"/>
    <w:multiLevelType w:val="hybridMultilevel"/>
    <w:tmpl w:val="011E2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16F0E"/>
    <w:multiLevelType w:val="hybridMultilevel"/>
    <w:tmpl w:val="FD3234B4"/>
    <w:lvl w:ilvl="0" w:tplc="509AAA3A">
      <w:start w:val="1"/>
      <w:numFmt w:val="decimal"/>
      <w:lvlText w:val="%1."/>
      <w:lvlJc w:val="left"/>
      <w:pPr>
        <w:ind w:left="81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1F6E6D88"/>
    <w:multiLevelType w:val="hybridMultilevel"/>
    <w:tmpl w:val="B1768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A5333"/>
    <w:multiLevelType w:val="hybridMultilevel"/>
    <w:tmpl w:val="E35CBC9A"/>
    <w:lvl w:ilvl="0" w:tplc="6034293A">
      <w:start w:val="1"/>
      <w:numFmt w:val="decimal"/>
      <w:lvlText w:val="%1-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22A24EE4"/>
    <w:multiLevelType w:val="hybridMultilevel"/>
    <w:tmpl w:val="1F3A3F5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2794145A"/>
    <w:multiLevelType w:val="hybridMultilevel"/>
    <w:tmpl w:val="06F8D214"/>
    <w:lvl w:ilvl="0" w:tplc="F5265574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B7CE0ACC">
      <w:start w:val="1"/>
      <w:numFmt w:val="lowerLetter"/>
      <w:lvlText w:val="%2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2" w:tplc="9698B3DC">
      <w:start w:val="1"/>
      <w:numFmt w:val="bullet"/>
      <w:lvlText w:val="•"/>
      <w:lvlJc w:val="left"/>
      <w:pPr>
        <w:ind w:left="2407" w:hanging="360"/>
      </w:pPr>
      <w:rPr>
        <w:rFonts w:hint="default"/>
      </w:rPr>
    </w:lvl>
    <w:lvl w:ilvl="3" w:tplc="91F6297E">
      <w:start w:val="1"/>
      <w:numFmt w:val="bullet"/>
      <w:lvlText w:val="•"/>
      <w:lvlJc w:val="left"/>
      <w:pPr>
        <w:ind w:left="3273" w:hanging="360"/>
      </w:pPr>
      <w:rPr>
        <w:rFonts w:hint="default"/>
      </w:rPr>
    </w:lvl>
    <w:lvl w:ilvl="4" w:tplc="3B045468">
      <w:start w:val="1"/>
      <w:numFmt w:val="bullet"/>
      <w:lvlText w:val="•"/>
      <w:lvlJc w:val="left"/>
      <w:pPr>
        <w:ind w:left="4140" w:hanging="360"/>
      </w:pPr>
      <w:rPr>
        <w:rFonts w:hint="default"/>
      </w:rPr>
    </w:lvl>
    <w:lvl w:ilvl="5" w:tplc="B3F42442">
      <w:start w:val="1"/>
      <w:numFmt w:val="bullet"/>
      <w:lvlText w:val="•"/>
      <w:lvlJc w:val="left"/>
      <w:pPr>
        <w:ind w:left="5006" w:hanging="360"/>
      </w:pPr>
      <w:rPr>
        <w:rFonts w:hint="default"/>
      </w:rPr>
    </w:lvl>
    <w:lvl w:ilvl="6" w:tplc="728E0FFC">
      <w:start w:val="1"/>
      <w:numFmt w:val="bullet"/>
      <w:lvlText w:val="•"/>
      <w:lvlJc w:val="left"/>
      <w:pPr>
        <w:ind w:left="5873" w:hanging="360"/>
      </w:pPr>
      <w:rPr>
        <w:rFonts w:hint="default"/>
      </w:rPr>
    </w:lvl>
    <w:lvl w:ilvl="7" w:tplc="9B3E099C">
      <w:start w:val="1"/>
      <w:numFmt w:val="bullet"/>
      <w:lvlText w:val="•"/>
      <w:lvlJc w:val="left"/>
      <w:pPr>
        <w:ind w:left="6740" w:hanging="360"/>
      </w:pPr>
      <w:rPr>
        <w:rFonts w:hint="default"/>
      </w:rPr>
    </w:lvl>
    <w:lvl w:ilvl="8" w:tplc="0004D618">
      <w:start w:val="1"/>
      <w:numFmt w:val="bullet"/>
      <w:lvlText w:val="•"/>
      <w:lvlJc w:val="left"/>
      <w:pPr>
        <w:ind w:left="7606" w:hanging="360"/>
      </w:pPr>
      <w:rPr>
        <w:rFonts w:hint="default"/>
      </w:rPr>
    </w:lvl>
  </w:abstractNum>
  <w:abstractNum w:abstractNumId="10" w15:restartNumberingAfterBreak="0">
    <w:nsid w:val="30BF4533"/>
    <w:multiLevelType w:val="hybridMultilevel"/>
    <w:tmpl w:val="E174D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C14DB"/>
    <w:multiLevelType w:val="multilevel"/>
    <w:tmpl w:val="9F561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6B0E9D"/>
    <w:multiLevelType w:val="hybridMultilevel"/>
    <w:tmpl w:val="B88C7C68"/>
    <w:lvl w:ilvl="0" w:tplc="1C900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204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D6A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3ABE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F6B0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EC21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568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2C5D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B4E5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5141E30"/>
    <w:multiLevelType w:val="hybridMultilevel"/>
    <w:tmpl w:val="A91073AE"/>
    <w:lvl w:ilvl="0" w:tplc="354890A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4A2B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6C3CA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5CF25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16EEB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282A8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FC3F0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B462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C82B9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8015EE3"/>
    <w:multiLevelType w:val="hybridMultilevel"/>
    <w:tmpl w:val="4F8AE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0F4322"/>
    <w:multiLevelType w:val="hybridMultilevel"/>
    <w:tmpl w:val="4238ECBE"/>
    <w:lvl w:ilvl="0" w:tplc="F4CA7AEC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A0CFB"/>
    <w:multiLevelType w:val="hybridMultilevel"/>
    <w:tmpl w:val="79123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3E4D0C"/>
    <w:multiLevelType w:val="hybridMultilevel"/>
    <w:tmpl w:val="F496B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9B90CB0"/>
    <w:multiLevelType w:val="hybridMultilevel"/>
    <w:tmpl w:val="7E4CC320"/>
    <w:lvl w:ilvl="0" w:tplc="548837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2"/>
  </w:num>
  <w:num w:numId="4">
    <w:abstractNumId w:val="0"/>
  </w:num>
  <w:num w:numId="5">
    <w:abstractNumId w:val="7"/>
  </w:num>
  <w:num w:numId="6">
    <w:abstractNumId w:val="12"/>
  </w:num>
  <w:num w:numId="7">
    <w:abstractNumId w:val="18"/>
  </w:num>
  <w:num w:numId="8">
    <w:abstractNumId w:val="10"/>
  </w:num>
  <w:num w:numId="9">
    <w:abstractNumId w:val="5"/>
  </w:num>
  <w:num w:numId="10">
    <w:abstractNumId w:val="17"/>
  </w:num>
  <w:num w:numId="11">
    <w:abstractNumId w:val="16"/>
  </w:num>
  <w:num w:numId="12">
    <w:abstractNumId w:val="9"/>
  </w:num>
  <w:num w:numId="13">
    <w:abstractNumId w:val="4"/>
  </w:num>
  <w:num w:numId="14">
    <w:abstractNumId w:val="14"/>
  </w:num>
  <w:num w:numId="15">
    <w:abstractNumId w:val="15"/>
  </w:num>
  <w:num w:numId="16">
    <w:abstractNumId w:val="1"/>
  </w:num>
  <w:num w:numId="17">
    <w:abstractNumId w:val="11"/>
  </w:num>
  <w:num w:numId="18">
    <w:abstractNumId w:val="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bY0tLA0MjExtzRW0lEKTi0uzszPAykwqgUAoC6XqSwAAAA="/>
  </w:docVars>
  <w:rsids>
    <w:rsidRoot w:val="00D56355"/>
    <w:rsid w:val="000108F5"/>
    <w:rsid w:val="000C4FD1"/>
    <w:rsid w:val="00114515"/>
    <w:rsid w:val="00122ACF"/>
    <w:rsid w:val="00127785"/>
    <w:rsid w:val="001324F8"/>
    <w:rsid w:val="00152780"/>
    <w:rsid w:val="00181937"/>
    <w:rsid w:val="00190835"/>
    <w:rsid w:val="001A0EDA"/>
    <w:rsid w:val="001A5448"/>
    <w:rsid w:val="001C5903"/>
    <w:rsid w:val="001D3B31"/>
    <w:rsid w:val="00216C69"/>
    <w:rsid w:val="00232DA6"/>
    <w:rsid w:val="00262611"/>
    <w:rsid w:val="00266D9F"/>
    <w:rsid w:val="002E3595"/>
    <w:rsid w:val="002F3120"/>
    <w:rsid w:val="0032012A"/>
    <w:rsid w:val="003233D1"/>
    <w:rsid w:val="00340CA6"/>
    <w:rsid w:val="00345E7F"/>
    <w:rsid w:val="0035327C"/>
    <w:rsid w:val="00384A6F"/>
    <w:rsid w:val="00395170"/>
    <w:rsid w:val="003B0540"/>
    <w:rsid w:val="003C649E"/>
    <w:rsid w:val="0042581C"/>
    <w:rsid w:val="00430AC3"/>
    <w:rsid w:val="00444760"/>
    <w:rsid w:val="004473D3"/>
    <w:rsid w:val="00473E3F"/>
    <w:rsid w:val="0051572E"/>
    <w:rsid w:val="005201D8"/>
    <w:rsid w:val="00520296"/>
    <w:rsid w:val="0052799D"/>
    <w:rsid w:val="00552332"/>
    <w:rsid w:val="0056721A"/>
    <w:rsid w:val="005F10A7"/>
    <w:rsid w:val="00605C31"/>
    <w:rsid w:val="0061735D"/>
    <w:rsid w:val="00620E62"/>
    <w:rsid w:val="00621BA9"/>
    <w:rsid w:val="006752D4"/>
    <w:rsid w:val="006C39C6"/>
    <w:rsid w:val="006C5D7F"/>
    <w:rsid w:val="006F0878"/>
    <w:rsid w:val="006F20C2"/>
    <w:rsid w:val="006F53ED"/>
    <w:rsid w:val="00764E39"/>
    <w:rsid w:val="00790368"/>
    <w:rsid w:val="0079161C"/>
    <w:rsid w:val="007B3CD6"/>
    <w:rsid w:val="007D58F4"/>
    <w:rsid w:val="007D799D"/>
    <w:rsid w:val="0083535D"/>
    <w:rsid w:val="00846D10"/>
    <w:rsid w:val="00863002"/>
    <w:rsid w:val="00872A32"/>
    <w:rsid w:val="008742F2"/>
    <w:rsid w:val="008A60E6"/>
    <w:rsid w:val="008B2AB3"/>
    <w:rsid w:val="008D2BCE"/>
    <w:rsid w:val="008D4E92"/>
    <w:rsid w:val="008F7852"/>
    <w:rsid w:val="00936996"/>
    <w:rsid w:val="00971094"/>
    <w:rsid w:val="00972FC7"/>
    <w:rsid w:val="009737A2"/>
    <w:rsid w:val="009B4817"/>
    <w:rsid w:val="009C2471"/>
    <w:rsid w:val="009C6332"/>
    <w:rsid w:val="009D3466"/>
    <w:rsid w:val="009D770D"/>
    <w:rsid w:val="009E4CC4"/>
    <w:rsid w:val="00A377FD"/>
    <w:rsid w:val="00A446C1"/>
    <w:rsid w:val="00A51172"/>
    <w:rsid w:val="00A7521E"/>
    <w:rsid w:val="00A866BA"/>
    <w:rsid w:val="00AA3160"/>
    <w:rsid w:val="00AD5562"/>
    <w:rsid w:val="00AE5C2F"/>
    <w:rsid w:val="00B12E2E"/>
    <w:rsid w:val="00B20C40"/>
    <w:rsid w:val="00B26F30"/>
    <w:rsid w:val="00B625B7"/>
    <w:rsid w:val="00B6616B"/>
    <w:rsid w:val="00BA464D"/>
    <w:rsid w:val="00BC0BF7"/>
    <w:rsid w:val="00BD0F86"/>
    <w:rsid w:val="00BD2EB9"/>
    <w:rsid w:val="00BE24C7"/>
    <w:rsid w:val="00C27152"/>
    <w:rsid w:val="00C30F77"/>
    <w:rsid w:val="00C571D6"/>
    <w:rsid w:val="00CD1CD5"/>
    <w:rsid w:val="00CE71B1"/>
    <w:rsid w:val="00CF7CCD"/>
    <w:rsid w:val="00D331BE"/>
    <w:rsid w:val="00D56355"/>
    <w:rsid w:val="00D960D4"/>
    <w:rsid w:val="00DA2CAB"/>
    <w:rsid w:val="00DD1E18"/>
    <w:rsid w:val="00DF2E42"/>
    <w:rsid w:val="00E47E06"/>
    <w:rsid w:val="00E61048"/>
    <w:rsid w:val="00E74E38"/>
    <w:rsid w:val="00E75CC6"/>
    <w:rsid w:val="00E81580"/>
    <w:rsid w:val="00EF5088"/>
    <w:rsid w:val="00EF69A7"/>
    <w:rsid w:val="00F1730E"/>
    <w:rsid w:val="00F32BBF"/>
    <w:rsid w:val="00F65101"/>
    <w:rsid w:val="00F73BE2"/>
    <w:rsid w:val="00F975D0"/>
    <w:rsid w:val="00FA12F7"/>
    <w:rsid w:val="00FA590B"/>
    <w:rsid w:val="00FF3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E84EB"/>
  <w15:chartTrackingRefBased/>
  <w15:docId w15:val="{511D51AE-8F8F-4752-9264-5B6975ABE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3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7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1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0AC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30AC3"/>
  </w:style>
  <w:style w:type="paragraph" w:styleId="BodyText">
    <w:name w:val="Body Text"/>
    <w:basedOn w:val="Normal"/>
    <w:link w:val="BodyTextChar"/>
    <w:uiPriority w:val="1"/>
    <w:qFormat/>
    <w:rsid w:val="00430AC3"/>
    <w:pPr>
      <w:widowControl w:val="0"/>
      <w:spacing w:after="0" w:line="240" w:lineRule="auto"/>
      <w:ind w:left="820" w:hanging="360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430AC3"/>
    <w:rPr>
      <w:rFonts w:ascii="Arial" w:eastAsia="Arial" w:hAnsi="Arial"/>
    </w:rPr>
  </w:style>
  <w:style w:type="character" w:styleId="Strong">
    <w:name w:val="Strong"/>
    <w:basedOn w:val="DefaultParagraphFont"/>
    <w:uiPriority w:val="22"/>
    <w:qFormat/>
    <w:rsid w:val="008A60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B4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B481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3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979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6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844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60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421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2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73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2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8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3schools.com/sql/default.as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u.instructure.com/courses/2013459/files/123570990?wrap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u.instructure.com/courses/2013459/files/123570967?wrap=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iu.instructure.com/courses/2013459/files/123570968?wrap=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li, Birhan</dc:creator>
  <cp:keywords/>
  <dc:description/>
  <cp:lastModifiedBy>Birhan Payli</cp:lastModifiedBy>
  <cp:revision>2</cp:revision>
  <cp:lastPrinted>2016-02-23T18:17:00Z</cp:lastPrinted>
  <dcterms:created xsi:type="dcterms:W3CDTF">2021-09-21T13:28:00Z</dcterms:created>
  <dcterms:modified xsi:type="dcterms:W3CDTF">2021-09-21T13:28:00Z</dcterms:modified>
</cp:coreProperties>
</file>